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704718" w14:textId="77777777" w:rsidR="0027095F" w:rsidRPr="00471F09" w:rsidRDefault="0027095F" w:rsidP="00A05999">
      <w:pPr>
        <w:jc w:val="center"/>
        <w:rPr>
          <w:rFonts w:ascii="Times New Roman" w:hAnsi="Times New Roman"/>
          <w:b/>
          <w:sz w:val="48"/>
          <w:szCs w:val="48"/>
          <w:u w:val="single"/>
          <w:lang w:bidi="he-IL"/>
        </w:rPr>
      </w:pPr>
      <w:r w:rsidRPr="00471F09">
        <w:rPr>
          <w:rFonts w:ascii="Times New Roman" w:hAnsi="Times New Roman"/>
          <w:b/>
          <w:sz w:val="48"/>
          <w:szCs w:val="48"/>
          <w:u w:val="single"/>
          <w:lang w:bidi="he-IL"/>
        </w:rPr>
        <w:t>Random Act of Character</w:t>
      </w:r>
    </w:p>
    <w:p w14:paraId="0D641C4B" w14:textId="77777777" w:rsidR="0027095F" w:rsidRPr="00471F09" w:rsidRDefault="0027095F" w:rsidP="00D82EE9">
      <w:pPr>
        <w:jc w:val="center"/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 xml:space="preserve">The mission of the Bloomingdale CHARACTER COUNTS! Coalition is to actively build and nurture </w:t>
      </w:r>
      <w:r w:rsidRPr="00471F09">
        <w:rPr>
          <w:rFonts w:ascii="Times New Roman" w:hAnsi="Times New Roman"/>
          <w:lang w:bidi="he-IL"/>
        </w:rPr>
        <w:tab/>
        <w:t>Trustworthiness, Respect, Responsibility, Fairness, Caring and Citizenship.</w:t>
      </w:r>
    </w:p>
    <w:p w14:paraId="549E220A" w14:textId="77777777" w:rsidR="0027095F" w:rsidRPr="00471F09" w:rsidRDefault="0027095F" w:rsidP="00D82EE9">
      <w:pPr>
        <w:ind w:firstLine="720"/>
        <w:jc w:val="center"/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>Our coalition would like to celebrate and recognize individuals, or groups, that display any of the CHARACTER COUNTS! pillars. Considering such, please complete this form as a recommendation for a Random Act of Character Acknowledgment by the Bloomingdale CHARACTER COUNTS! Coalition.</w:t>
      </w:r>
    </w:p>
    <w:p w14:paraId="518CCDB2" w14:textId="77777777" w:rsidR="0027095F" w:rsidRPr="00471F09" w:rsidRDefault="0027095F" w:rsidP="00D82EE9">
      <w:pPr>
        <w:ind w:firstLine="720"/>
        <w:jc w:val="center"/>
        <w:rPr>
          <w:rFonts w:ascii="Times New Roman" w:hAnsi="Times New Roman"/>
          <w:sz w:val="4"/>
          <w:szCs w:val="4"/>
          <w:lang w:bidi="he-IL"/>
        </w:rPr>
      </w:pPr>
    </w:p>
    <w:p w14:paraId="21BC0D5E" w14:textId="77777777" w:rsidR="0027095F" w:rsidRPr="00471F09" w:rsidRDefault="0027095F" w:rsidP="00D82EE9">
      <w:pPr>
        <w:jc w:val="center"/>
        <w:rPr>
          <w:rFonts w:ascii="Times New Roman" w:hAnsi="Times New Roman"/>
          <w:b/>
          <w:lang w:bidi="he-IL"/>
        </w:rPr>
      </w:pPr>
      <w:r w:rsidRPr="00471F09">
        <w:rPr>
          <w:rFonts w:ascii="Times New Roman" w:hAnsi="Times New Roman"/>
          <w:b/>
          <w:lang w:bidi="he-IL"/>
        </w:rPr>
        <w:t>Individual or Group to be recognized:</w:t>
      </w:r>
    </w:p>
    <w:p w14:paraId="4659919C" w14:textId="77777777" w:rsidR="0027095F" w:rsidRPr="00471F09" w:rsidRDefault="0027095F" w:rsidP="00D82EE9">
      <w:pPr>
        <w:jc w:val="center"/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>Name: ____________________________________________   Phone: __________________________</w:t>
      </w:r>
    </w:p>
    <w:p w14:paraId="7533EBEE" w14:textId="77777777" w:rsidR="0027095F" w:rsidRPr="00471F09" w:rsidRDefault="0027095F" w:rsidP="00D82EE9">
      <w:pPr>
        <w:jc w:val="center"/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>Address: _____________________________________________________________________________</w:t>
      </w:r>
    </w:p>
    <w:p w14:paraId="63EEF6A1" w14:textId="77777777" w:rsidR="0027095F" w:rsidRPr="00471F09" w:rsidRDefault="0027095F" w:rsidP="00D82EE9">
      <w:pPr>
        <w:jc w:val="center"/>
        <w:rPr>
          <w:rFonts w:ascii="Times New Roman" w:hAnsi="Times New Roman"/>
          <w:sz w:val="12"/>
          <w:szCs w:val="12"/>
          <w:lang w:bidi="he-IL"/>
        </w:rPr>
      </w:pPr>
    </w:p>
    <w:p w14:paraId="6178715A" w14:textId="77777777" w:rsidR="0027095F" w:rsidRPr="00471F09" w:rsidRDefault="0027095F" w:rsidP="0086114E">
      <w:pPr>
        <w:jc w:val="center"/>
        <w:rPr>
          <w:rFonts w:ascii="Times New Roman" w:hAnsi="Times New Roman"/>
          <w:b/>
          <w:lang w:bidi="he-IL"/>
        </w:rPr>
      </w:pPr>
      <w:r w:rsidRPr="00471F09">
        <w:rPr>
          <w:rFonts w:ascii="Times New Roman" w:hAnsi="Times New Roman"/>
          <w:b/>
          <w:lang w:bidi="he-IL"/>
        </w:rPr>
        <w:t>Please check off the Pillar(s) of Character that were displayed:</w:t>
      </w:r>
    </w:p>
    <w:p w14:paraId="64A174FE" w14:textId="77777777" w:rsidR="0027095F" w:rsidRPr="00471F09" w:rsidRDefault="0027095F" w:rsidP="00D82EE9">
      <w:pPr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 xml:space="preserve"> ____ </w:t>
      </w:r>
      <w:r w:rsidRPr="00471F09">
        <w:rPr>
          <w:rFonts w:ascii="Times New Roman" w:hAnsi="Times New Roman"/>
          <w:b/>
          <w:lang w:bidi="he-IL"/>
        </w:rPr>
        <w:t>Trustworthiness:</w:t>
      </w:r>
      <w:r w:rsidRPr="00471F09">
        <w:rPr>
          <w:rFonts w:ascii="Times New Roman" w:hAnsi="Times New Roman"/>
          <w:lang w:bidi="he-IL"/>
        </w:rPr>
        <w:t xml:space="preserve"> Displays honest, keeps promises, shows commitment and courage.</w:t>
      </w:r>
    </w:p>
    <w:p w14:paraId="21121250" w14:textId="77777777" w:rsidR="0027095F" w:rsidRPr="00471F09" w:rsidRDefault="0027095F" w:rsidP="00D82EE9">
      <w:pPr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 xml:space="preserve">____ </w:t>
      </w:r>
      <w:r w:rsidRPr="00471F09">
        <w:rPr>
          <w:rFonts w:ascii="Times New Roman" w:hAnsi="Times New Roman"/>
          <w:b/>
          <w:lang w:bidi="he-IL"/>
        </w:rPr>
        <w:t>Respect:</w:t>
      </w:r>
      <w:r w:rsidRPr="00471F09">
        <w:rPr>
          <w:rFonts w:ascii="Times New Roman" w:hAnsi="Times New Roman"/>
          <w:lang w:bidi="he-IL"/>
        </w:rPr>
        <w:t xml:space="preserve"> Follows the Golden Rule, is tolerant of differences, respects others’ opinions, settles disputes peacefully.</w:t>
      </w:r>
    </w:p>
    <w:p w14:paraId="4D5538F7" w14:textId="77777777" w:rsidR="0027095F" w:rsidRPr="00471F09" w:rsidRDefault="0027095F" w:rsidP="00D82EE9">
      <w:pPr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 xml:space="preserve">____ </w:t>
      </w:r>
      <w:r w:rsidRPr="00471F09">
        <w:rPr>
          <w:rFonts w:ascii="Times New Roman" w:hAnsi="Times New Roman"/>
          <w:b/>
          <w:lang w:bidi="he-IL"/>
        </w:rPr>
        <w:t>Responsibility:</w:t>
      </w:r>
      <w:r w:rsidRPr="00471F09">
        <w:rPr>
          <w:rFonts w:ascii="Times New Roman" w:hAnsi="Times New Roman"/>
          <w:lang w:bidi="he-IL"/>
        </w:rPr>
        <w:t xml:space="preserve"> Is accountable for choices, sets a good example, uses self-control, always does his/her best.</w:t>
      </w:r>
    </w:p>
    <w:p w14:paraId="59773485" w14:textId="77777777" w:rsidR="0027095F" w:rsidRPr="00471F09" w:rsidRDefault="0027095F" w:rsidP="00D82EE9">
      <w:pPr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 xml:space="preserve">____ </w:t>
      </w:r>
      <w:r w:rsidRPr="00471F09">
        <w:rPr>
          <w:rFonts w:ascii="Times New Roman" w:hAnsi="Times New Roman"/>
          <w:b/>
          <w:lang w:bidi="he-IL"/>
        </w:rPr>
        <w:t>Fairness:</w:t>
      </w:r>
      <w:r w:rsidRPr="00471F09">
        <w:rPr>
          <w:rFonts w:ascii="Times New Roman" w:hAnsi="Times New Roman"/>
          <w:lang w:bidi="he-IL"/>
        </w:rPr>
        <w:t xml:space="preserve"> Is always willing to listen, teaches/ models fair play.</w:t>
      </w:r>
    </w:p>
    <w:p w14:paraId="4D26B585" w14:textId="77777777" w:rsidR="0027095F" w:rsidRPr="00471F09" w:rsidRDefault="0027095F" w:rsidP="00D82EE9">
      <w:pPr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 xml:space="preserve">____ </w:t>
      </w:r>
      <w:r w:rsidRPr="00471F09">
        <w:rPr>
          <w:rFonts w:ascii="Times New Roman" w:hAnsi="Times New Roman"/>
          <w:b/>
          <w:lang w:bidi="he-IL"/>
        </w:rPr>
        <w:t>Caring:</w:t>
      </w:r>
      <w:r w:rsidRPr="00471F09">
        <w:rPr>
          <w:rFonts w:ascii="Times New Roman" w:hAnsi="Times New Roman"/>
          <w:lang w:bidi="he-IL"/>
        </w:rPr>
        <w:t xml:space="preserve"> Performs acts of kindness, is compassionate, helps others, expresses gratitude.</w:t>
      </w:r>
    </w:p>
    <w:p w14:paraId="610E9C09" w14:textId="77777777" w:rsidR="0027095F" w:rsidRPr="00471F09" w:rsidRDefault="0027095F" w:rsidP="00D82EE9">
      <w:pPr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 xml:space="preserve">____ </w:t>
      </w:r>
      <w:r w:rsidRPr="00471F09">
        <w:rPr>
          <w:rFonts w:ascii="Times New Roman" w:hAnsi="Times New Roman"/>
          <w:b/>
          <w:lang w:bidi="he-IL"/>
        </w:rPr>
        <w:t>Citizenship:</w:t>
      </w:r>
      <w:r w:rsidRPr="00471F09">
        <w:rPr>
          <w:rFonts w:ascii="Times New Roman" w:hAnsi="Times New Roman"/>
          <w:lang w:bidi="he-IL"/>
        </w:rPr>
        <w:t xml:space="preserve"> Obeys laws and rules, respects authority, is a good neighbor, protects the environment.</w:t>
      </w:r>
    </w:p>
    <w:p w14:paraId="0884F49E" w14:textId="77777777" w:rsidR="0027095F" w:rsidRPr="00471F09" w:rsidRDefault="0027095F" w:rsidP="00D82EE9">
      <w:pPr>
        <w:rPr>
          <w:rFonts w:ascii="Times New Roman" w:hAnsi="Times New Roman"/>
          <w:sz w:val="12"/>
          <w:szCs w:val="12"/>
          <w:lang w:bidi="he-IL"/>
        </w:rPr>
      </w:pPr>
    </w:p>
    <w:p w14:paraId="5638E186" w14:textId="5F30A4EC" w:rsidR="00784EC5" w:rsidRDefault="0027095F" w:rsidP="00784EC5">
      <w:pPr>
        <w:jc w:val="center"/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b/>
          <w:lang w:bidi="he-IL"/>
        </w:rPr>
        <w:t xml:space="preserve">A brief description, or any other important information, we should know about their character: </w:t>
      </w:r>
      <w:r w:rsidRPr="00471F09">
        <w:rPr>
          <w:rFonts w:ascii="Times New Roman" w:hAnsi="Times New Roman"/>
          <w:lang w:bidi="he-I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784EC5" w:rsidRPr="00471F09">
        <w:rPr>
          <w:rFonts w:ascii="Times New Roman" w:hAnsi="Times New Roman"/>
          <w:lang w:bidi="he-I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1B41C7B" w14:textId="77777777" w:rsidR="0027095F" w:rsidRPr="00471F09" w:rsidRDefault="0027095F" w:rsidP="00C82975">
      <w:pPr>
        <w:jc w:val="center"/>
        <w:rPr>
          <w:rFonts w:ascii="Times New Roman" w:hAnsi="Times New Roman"/>
          <w:b/>
          <w:sz w:val="4"/>
          <w:szCs w:val="4"/>
          <w:lang w:bidi="he-IL"/>
        </w:rPr>
      </w:pPr>
    </w:p>
    <w:p w14:paraId="35B56158" w14:textId="77777777" w:rsidR="0027095F" w:rsidRPr="00471F09" w:rsidRDefault="0027095F" w:rsidP="00C82975">
      <w:pPr>
        <w:jc w:val="center"/>
        <w:rPr>
          <w:rFonts w:ascii="Times New Roman" w:hAnsi="Times New Roman"/>
          <w:b/>
          <w:lang w:bidi="he-IL"/>
        </w:rPr>
      </w:pPr>
      <w:r w:rsidRPr="00471F09">
        <w:rPr>
          <w:rFonts w:ascii="Times New Roman" w:hAnsi="Times New Roman"/>
          <w:b/>
          <w:lang w:bidi="he-IL"/>
        </w:rPr>
        <w:t>Completed forms are to be sent in by any of the ways listed below:</w:t>
      </w:r>
    </w:p>
    <w:p w14:paraId="0A642B76" w14:textId="54B4CB2D" w:rsidR="0027095F" w:rsidRPr="00471F09" w:rsidRDefault="0027095F" w:rsidP="00A05999">
      <w:pPr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>Email (Scan):</w:t>
      </w:r>
      <w:r w:rsidR="005D4ED4">
        <w:rPr>
          <w:rFonts w:ascii="Times New Roman" w:hAnsi="Times New Roman"/>
          <w:lang w:bidi="he-IL"/>
        </w:rPr>
        <w:t xml:space="preserve">    </w:t>
      </w:r>
      <w:hyperlink r:id="rId4" w:history="1">
        <w:r w:rsidR="005D4ED4" w:rsidRPr="001E4192">
          <w:rPr>
            <w:rStyle w:val="Hyperlink"/>
            <w:rFonts w:ascii="Times New Roman" w:hAnsi="Times New Roman"/>
            <w:lang w:bidi="he-IL"/>
          </w:rPr>
          <w:t>info@character60108.org</w:t>
        </w:r>
      </w:hyperlink>
      <w:r w:rsidR="005D4ED4">
        <w:rPr>
          <w:rFonts w:ascii="Times New Roman" w:hAnsi="Times New Roman"/>
          <w:lang w:bidi="he-IL"/>
        </w:rPr>
        <w:t xml:space="preserve">  </w:t>
      </w:r>
      <w:r w:rsidRPr="00471F09">
        <w:rPr>
          <w:rFonts w:ascii="Times New Roman" w:hAnsi="Times New Roman"/>
          <w:lang w:bidi="he-IL"/>
        </w:rPr>
        <w:t xml:space="preserve"> </w:t>
      </w:r>
    </w:p>
    <w:p w14:paraId="2BE2FE50" w14:textId="694013B2" w:rsidR="0027095F" w:rsidRPr="00471F09" w:rsidRDefault="0027095F" w:rsidP="00A05999">
      <w:pPr>
        <w:rPr>
          <w:rFonts w:ascii="Times New Roman" w:hAnsi="Times New Roman"/>
          <w:lang w:bidi="he-IL"/>
        </w:rPr>
      </w:pPr>
      <w:r w:rsidRPr="00471F09">
        <w:rPr>
          <w:rFonts w:ascii="Times New Roman" w:hAnsi="Times New Roman"/>
          <w:lang w:bidi="he-IL"/>
        </w:rPr>
        <w:t xml:space="preserve">Mail: </w:t>
      </w:r>
      <w:r w:rsidR="005D4ED4">
        <w:rPr>
          <w:rFonts w:ascii="Times New Roman" w:hAnsi="Times New Roman"/>
          <w:lang w:bidi="he-IL"/>
        </w:rPr>
        <w:t xml:space="preserve">  </w:t>
      </w:r>
      <w:r w:rsidR="005D4ED4" w:rsidRPr="005D4ED4">
        <w:rPr>
          <w:rFonts w:ascii="Arial" w:hAnsi="Arial" w:cs="Arial"/>
        </w:rPr>
        <w:t>Bloomingdale CHARACTER COUNTS!</w:t>
      </w:r>
      <w:r w:rsidR="005D4ED4" w:rsidRPr="005D4ED4">
        <w:rPr>
          <w:rFonts w:ascii="Arial" w:hAnsi="Arial" w:cs="Arial"/>
          <w:sz w:val="12"/>
          <w:szCs w:val="12"/>
        </w:rPr>
        <w:t>®</w:t>
      </w:r>
      <w:r w:rsidR="005D4ED4" w:rsidRPr="005D4ED4">
        <w:rPr>
          <w:rFonts w:ascii="Arial" w:hAnsi="Arial" w:cs="Arial"/>
        </w:rPr>
        <w:t xml:space="preserve"> Coalition, 201 S. Bloomingdale Road, Bloomingdale, IL  60108</w:t>
      </w:r>
    </w:p>
    <w:p w14:paraId="2ABC5503" w14:textId="77777777" w:rsidR="0027095F" w:rsidRPr="00471F09" w:rsidRDefault="0027095F" w:rsidP="00EC21FE">
      <w:pPr>
        <w:jc w:val="center"/>
        <w:rPr>
          <w:rFonts w:ascii="Times New Roman" w:hAnsi="Times New Roman"/>
          <w:b/>
          <w:lang w:bidi="he-IL"/>
        </w:rPr>
      </w:pPr>
      <w:r w:rsidRPr="00471F09">
        <w:rPr>
          <w:rFonts w:ascii="Times New Roman" w:hAnsi="Times New Roman"/>
          <w:b/>
          <w:lang w:bidi="he-IL"/>
        </w:rPr>
        <w:t xml:space="preserve">For more information about Bloomingdale CHARACTER COUNTS! Coalition, check us out on Facebook &amp; Twitter or visit our website at </w:t>
      </w:r>
      <w:r w:rsidRPr="00471F09">
        <w:rPr>
          <w:rFonts w:ascii="Times New Roman" w:hAnsi="Times New Roman"/>
          <w:b/>
          <w:shd w:val="clear" w:color="auto" w:fill="FFFFFF"/>
        </w:rPr>
        <w:t>www.</w:t>
      </w:r>
      <w:r w:rsidRPr="00471F09">
        <w:rPr>
          <w:rFonts w:ascii="Times New Roman" w:hAnsi="Times New Roman"/>
          <w:b/>
          <w:bCs/>
          <w:shd w:val="clear" w:color="auto" w:fill="FFFFFF"/>
        </w:rPr>
        <w:t>character</w:t>
      </w:r>
      <w:r w:rsidRPr="00471F09">
        <w:rPr>
          <w:rFonts w:ascii="Times New Roman" w:hAnsi="Times New Roman"/>
          <w:b/>
          <w:shd w:val="clear" w:color="auto" w:fill="FFFFFF"/>
        </w:rPr>
        <w:t xml:space="preserve">60108.org </w:t>
      </w:r>
    </w:p>
    <w:sectPr w:rsidR="0027095F" w:rsidRPr="00471F09" w:rsidSect="00D82EE9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NDU2NjO3MLYwNbBU0lEKTi0uzszPAykwqQUAERCbMSwAAAA="/>
  </w:docVars>
  <w:rsids>
    <w:rsidRoot w:val="00A05999"/>
    <w:rsid w:val="00225BB9"/>
    <w:rsid w:val="0027095F"/>
    <w:rsid w:val="003F3CAD"/>
    <w:rsid w:val="00471F09"/>
    <w:rsid w:val="00495300"/>
    <w:rsid w:val="005350AD"/>
    <w:rsid w:val="005D4ED4"/>
    <w:rsid w:val="0065493E"/>
    <w:rsid w:val="00784EC5"/>
    <w:rsid w:val="0086114E"/>
    <w:rsid w:val="008A6B62"/>
    <w:rsid w:val="009E3464"/>
    <w:rsid w:val="00A05999"/>
    <w:rsid w:val="00A636DB"/>
    <w:rsid w:val="00B31209"/>
    <w:rsid w:val="00C556CB"/>
    <w:rsid w:val="00C73C1C"/>
    <w:rsid w:val="00C82975"/>
    <w:rsid w:val="00D33DDB"/>
    <w:rsid w:val="00D34151"/>
    <w:rsid w:val="00D82EE9"/>
    <w:rsid w:val="00E0356C"/>
    <w:rsid w:val="00EA09B6"/>
    <w:rsid w:val="00EC2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1B2A15"/>
  <w15:docId w15:val="{D0826E56-B5A9-46C7-92C6-5FFD2734B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6D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EC21FE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4E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nfo@character60108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09</Words>
  <Characters>2334</Characters>
  <Application>Microsoft Office Word</Application>
  <DocSecurity>0</DocSecurity>
  <Lines>19</Lines>
  <Paragraphs>5</Paragraphs>
  <ScaleCrop>false</ScaleCrop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Act of Character</dc:title>
  <dc:subject/>
  <dc:creator>Susan Lancaster</dc:creator>
  <cp:keywords/>
  <dc:description/>
  <cp:lastModifiedBy>William Bahr</cp:lastModifiedBy>
  <cp:revision>2</cp:revision>
  <cp:lastPrinted>2021-01-30T21:32:00Z</cp:lastPrinted>
  <dcterms:created xsi:type="dcterms:W3CDTF">2021-02-03T22:45:00Z</dcterms:created>
  <dcterms:modified xsi:type="dcterms:W3CDTF">2021-02-03T22:45:00Z</dcterms:modified>
</cp:coreProperties>
</file>